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9E8B8" w14:textId="67D247BB" w:rsidR="001D1C53" w:rsidRPr="001A22DB" w:rsidRDefault="001D1C53" w:rsidP="00C8496F">
      <w:pPr>
        <w:jc w:val="center"/>
        <w:rPr>
          <w:rFonts w:ascii="Verdana" w:hAnsi="Verdana" w:cs="Times New Roman"/>
          <w:b/>
          <w:sz w:val="20"/>
          <w:szCs w:val="20"/>
        </w:rPr>
      </w:pPr>
      <w:r w:rsidRPr="001A22DB">
        <w:rPr>
          <w:rFonts w:ascii="Verdana" w:hAnsi="Verdana" w:cs="Times New Roman"/>
          <w:b/>
          <w:sz w:val="20"/>
          <w:szCs w:val="20"/>
        </w:rPr>
        <w:t>ANEXO II</w:t>
      </w:r>
    </w:p>
    <w:p w14:paraId="2D8D7903" w14:textId="79BF77C6" w:rsidR="00135F6D" w:rsidRDefault="00135F6D" w:rsidP="00135F6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ED4550">
        <w:rPr>
          <w:rFonts w:ascii="Verdana" w:hAnsi="Verdana" w:cs="Times New Roman"/>
          <w:b/>
          <w:sz w:val="20"/>
          <w:szCs w:val="20"/>
        </w:rPr>
        <w:t xml:space="preserve">TERMO DE SIGILO E CONFIDENCIALIDADE </w:t>
      </w:r>
    </w:p>
    <w:p w14:paraId="4162E855" w14:textId="497393A1" w:rsidR="001A22DB" w:rsidRDefault="001A22DB" w:rsidP="00135F6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71F37328" w14:textId="77777777" w:rsidR="00C8496F" w:rsidRDefault="00C8496F" w:rsidP="00135F6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bookmarkStart w:id="0" w:name="_GoBack"/>
      <w:bookmarkEnd w:id="0"/>
    </w:p>
    <w:p w14:paraId="31E79EB1" w14:textId="1DBFBC67" w:rsidR="001A22DB" w:rsidRDefault="001A22DB" w:rsidP="00135F6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0176FB29" w14:textId="77777777" w:rsidR="00135F6D" w:rsidRPr="00ED4550" w:rsidRDefault="00135F6D" w:rsidP="00135F6D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O presente TERMO DE SIGILO E CONFIDENCIALIDADE, aplica-se a toda informação relativa às imagens gravadas pelas câmeras instaladas nas dependências da Universidade do estado de Santa Catarina - UDESC, considerando que o sigilo e a confidencialidade são imprescindíveis para quem trabalha no monitoramento de imagens gravadas pelas câmeras instaladas na universidade.</w:t>
      </w:r>
    </w:p>
    <w:p w14:paraId="4C8E10E3" w14:textId="77777777" w:rsidR="00135F6D" w:rsidRPr="00ED4550" w:rsidRDefault="00135F6D" w:rsidP="00135F6D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 </w:t>
      </w:r>
    </w:p>
    <w:p w14:paraId="6304382B" w14:textId="77777777" w:rsidR="00135F6D" w:rsidRPr="00ED4550" w:rsidRDefault="00135F6D" w:rsidP="00135F6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188B4152" w14:textId="04F60309" w:rsidR="00135F6D" w:rsidRPr="00ED4550" w:rsidRDefault="00135F6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Nome Completo:</w:t>
      </w:r>
      <w:r w:rsidR="00CB7DC4">
        <w:rPr>
          <w:rFonts w:ascii="Verdana" w:hAnsi="Verdana" w:cs="Times New Roman"/>
          <w:sz w:val="20"/>
          <w:szCs w:val="20"/>
        </w:rPr>
        <w:t>____________________________________________________________</w:t>
      </w:r>
    </w:p>
    <w:p w14:paraId="3BA19929" w14:textId="27FF3B24" w:rsidR="00135F6D" w:rsidRPr="00ED4550" w:rsidRDefault="00135F6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RG: </w:t>
      </w:r>
      <w:r w:rsidR="00CB7DC4">
        <w:rPr>
          <w:rFonts w:ascii="Verdana" w:hAnsi="Verdana" w:cs="Times New Roman"/>
          <w:sz w:val="20"/>
          <w:szCs w:val="20"/>
        </w:rPr>
        <w:t>______________________________________________________________________</w:t>
      </w:r>
    </w:p>
    <w:p w14:paraId="0962C76E" w14:textId="205750AB" w:rsidR="00135F6D" w:rsidRPr="00ED4550" w:rsidRDefault="00135F6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CPF:</w:t>
      </w:r>
      <w:r w:rsidR="00CB7DC4">
        <w:rPr>
          <w:rFonts w:ascii="Verdana" w:hAnsi="Verdana" w:cs="Times New Roman"/>
          <w:sz w:val="20"/>
          <w:szCs w:val="20"/>
        </w:rPr>
        <w:t>______________________________________________________________________</w:t>
      </w:r>
    </w:p>
    <w:p w14:paraId="38E4473C" w14:textId="252A93A1" w:rsidR="00135F6D" w:rsidRPr="00ED4550" w:rsidRDefault="00135F6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 xml:space="preserve">Cargo/Função: </w:t>
      </w:r>
      <w:r w:rsidR="00CB7DC4">
        <w:rPr>
          <w:rFonts w:ascii="Verdana" w:hAnsi="Verdana" w:cs="Times New Roman"/>
          <w:sz w:val="20"/>
          <w:szCs w:val="20"/>
        </w:rPr>
        <w:t>_____________________________________________________________</w:t>
      </w:r>
    </w:p>
    <w:p w14:paraId="2DF62E24" w14:textId="6FD528C9" w:rsidR="001D1C53" w:rsidRDefault="00135F6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Setor:</w:t>
      </w:r>
      <w:r w:rsidR="00CB7DC4">
        <w:rPr>
          <w:rFonts w:ascii="Verdana" w:hAnsi="Verdana" w:cs="Times New Roman"/>
          <w:sz w:val="20"/>
          <w:szCs w:val="20"/>
        </w:rPr>
        <w:t>____________________________________________________________________</w:t>
      </w:r>
    </w:p>
    <w:p w14:paraId="5F8A94F0" w14:textId="77777777" w:rsidR="00CB7DC4" w:rsidRPr="00ED4550" w:rsidRDefault="00CB7DC4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4A9E8E7F" w14:textId="365E3CE6" w:rsidR="00135F6D" w:rsidRPr="00ED4550" w:rsidRDefault="00135F6D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Vínculo com a UDESC:           (   ) servidor                     (   ) prestador de serviço terceirizado</w:t>
      </w:r>
    </w:p>
    <w:p w14:paraId="59CDD99B" w14:textId="77777777" w:rsidR="00135F6D" w:rsidRPr="00ED4550" w:rsidRDefault="00135F6D" w:rsidP="00CB7DC4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4E6FCB1A" w14:textId="7182435F" w:rsidR="001D1C53" w:rsidRDefault="001D1C53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2D5F7FDC" w14:textId="77777777" w:rsidR="00CB7DC4" w:rsidRPr="00ED4550" w:rsidRDefault="00CB7DC4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525A63D3" w14:textId="479279B2" w:rsidR="001D1C53" w:rsidRPr="00CB7DC4" w:rsidRDefault="001D1C53" w:rsidP="00CB7DC4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CB7DC4">
        <w:rPr>
          <w:rFonts w:ascii="Verdana" w:hAnsi="Verdana" w:cs="Times New Roman"/>
          <w:b/>
          <w:sz w:val="20"/>
          <w:szCs w:val="20"/>
        </w:rPr>
        <w:t>DECLARO:</w:t>
      </w:r>
    </w:p>
    <w:p w14:paraId="5953737C" w14:textId="77777777" w:rsidR="00CB7DC4" w:rsidRDefault="00CB7DC4" w:rsidP="00CB7DC4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37150D6D" w14:textId="77777777" w:rsidR="00CB7DC4" w:rsidRPr="00ED4550" w:rsidRDefault="00CB7DC4" w:rsidP="001D1C53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367A2564" w14:textId="77777777" w:rsidR="0025730D" w:rsidRPr="00ED4550" w:rsidRDefault="0025730D" w:rsidP="001435A8">
      <w:pPr>
        <w:pStyle w:val="PargrafodaLista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Q</w:t>
      </w:r>
      <w:r w:rsidR="001D1C53" w:rsidRPr="00ED4550">
        <w:rPr>
          <w:rFonts w:ascii="Verdana" w:hAnsi="Verdana" w:cs="Times New Roman"/>
          <w:sz w:val="20"/>
          <w:szCs w:val="20"/>
        </w:rPr>
        <w:t xml:space="preserve">ue as informações acima são verdadeiras e estou ciente que a omissão de informações ou a apresentação de dados ou documentos falsos e/ou divergentes implicam em crime previsto em lei. </w:t>
      </w:r>
    </w:p>
    <w:p w14:paraId="403ECE07" w14:textId="77777777" w:rsidR="0025730D" w:rsidRPr="00ED4550" w:rsidRDefault="0025730D" w:rsidP="003075BE">
      <w:pPr>
        <w:pStyle w:val="PargrafodaLista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Q</w:t>
      </w:r>
      <w:r w:rsidR="001D1C53" w:rsidRPr="00ED4550">
        <w:rPr>
          <w:rFonts w:ascii="Verdana" w:hAnsi="Verdana" w:cs="Times New Roman"/>
          <w:sz w:val="20"/>
          <w:szCs w:val="20"/>
        </w:rPr>
        <w:t>ue não publicarei, retransmitirei ou divulgarei as informações a que tiver acesso em função de minhas atividades/cargo, sob pena de responsabilidade.</w:t>
      </w:r>
    </w:p>
    <w:p w14:paraId="5C990D0A" w14:textId="641F40F5" w:rsidR="00135F6D" w:rsidRDefault="0025730D" w:rsidP="003075BE">
      <w:pPr>
        <w:pStyle w:val="PargrafodaLista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Que n</w:t>
      </w:r>
      <w:r w:rsidR="00135F6D" w:rsidRPr="00ED4550">
        <w:rPr>
          <w:rFonts w:ascii="Verdana" w:hAnsi="Verdana" w:cs="Times New Roman"/>
          <w:sz w:val="20"/>
          <w:szCs w:val="20"/>
        </w:rPr>
        <w:t>ão produzirei cópias, por qualquer meio ou forma, de qualquer das imagens gravadas que tenham chegado ao meu conhecimento, sem expressa autorização.</w:t>
      </w:r>
    </w:p>
    <w:p w14:paraId="1E0BD7BD" w14:textId="77777777" w:rsidR="000114A6" w:rsidRPr="000114A6" w:rsidRDefault="000114A6" w:rsidP="000114A6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Times New Roman"/>
          <w:sz w:val="20"/>
          <w:szCs w:val="20"/>
        </w:rPr>
      </w:pPr>
    </w:p>
    <w:p w14:paraId="0C8BDC9B" w14:textId="6B94E6F1" w:rsidR="001D1C53" w:rsidRDefault="001D1C53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4A6C9559" w14:textId="77777777" w:rsidR="000114A6" w:rsidRDefault="000114A6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470E7213" w14:textId="77777777" w:rsidR="000114A6" w:rsidRPr="00ED4550" w:rsidRDefault="000114A6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23A29C43" w14:textId="0A4B534E" w:rsidR="000114A6" w:rsidRPr="00ED4550" w:rsidRDefault="000114A6" w:rsidP="00CB7DC4">
      <w:pPr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Cidade</w:t>
      </w:r>
      <w:r>
        <w:rPr>
          <w:rFonts w:ascii="Verdana" w:hAnsi="Verdana" w:cs="Times New Roman"/>
          <w:sz w:val="20"/>
          <w:szCs w:val="20"/>
        </w:rPr>
        <w:t>:_____</w:t>
      </w:r>
      <w:r w:rsidRPr="00ED4550">
        <w:rPr>
          <w:rFonts w:ascii="Verdana" w:hAnsi="Verdana" w:cs="Times New Roman"/>
          <w:sz w:val="20"/>
          <w:szCs w:val="20"/>
        </w:rPr>
        <w:t>_</w:t>
      </w:r>
      <w:r>
        <w:rPr>
          <w:rFonts w:ascii="Verdana" w:hAnsi="Verdana" w:cs="Times New Roman"/>
          <w:sz w:val="20"/>
          <w:szCs w:val="20"/>
        </w:rPr>
        <w:t>________________</w:t>
      </w:r>
      <w:proofErr w:type="gramStart"/>
      <w:r>
        <w:rPr>
          <w:rFonts w:ascii="Verdana" w:hAnsi="Verdana" w:cs="Times New Roman"/>
          <w:sz w:val="20"/>
          <w:szCs w:val="20"/>
        </w:rPr>
        <w:t>_,_</w:t>
      </w:r>
      <w:proofErr w:type="gramEnd"/>
      <w:r>
        <w:rPr>
          <w:rFonts w:ascii="Verdana" w:hAnsi="Verdana" w:cs="Times New Roman"/>
          <w:sz w:val="20"/>
          <w:szCs w:val="20"/>
        </w:rPr>
        <w:t>_</w:t>
      </w:r>
      <w:r w:rsidRPr="00ED4550">
        <w:rPr>
          <w:rFonts w:ascii="Verdana" w:hAnsi="Verdana" w:cs="Times New Roman"/>
          <w:sz w:val="20"/>
          <w:szCs w:val="20"/>
        </w:rPr>
        <w:t xml:space="preserve">___ de ___________ </w:t>
      </w:r>
      <w:proofErr w:type="spellStart"/>
      <w:r w:rsidRPr="00ED4550">
        <w:rPr>
          <w:rFonts w:ascii="Verdana" w:hAnsi="Verdana" w:cs="Times New Roman"/>
          <w:sz w:val="20"/>
          <w:szCs w:val="20"/>
        </w:rPr>
        <w:t>de</w:t>
      </w:r>
      <w:proofErr w:type="spellEnd"/>
      <w:r w:rsidRPr="00ED4550">
        <w:rPr>
          <w:rFonts w:ascii="Verdana" w:hAnsi="Verdana" w:cs="Times New Roman"/>
          <w:sz w:val="20"/>
          <w:szCs w:val="20"/>
        </w:rPr>
        <w:t>________.</w:t>
      </w:r>
    </w:p>
    <w:p w14:paraId="6D4F0E6E" w14:textId="4FEF1FC5" w:rsidR="0025730D" w:rsidRPr="00ED4550" w:rsidRDefault="0025730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1EBF2D25" w14:textId="1056FB8D" w:rsidR="0025730D" w:rsidRDefault="0025730D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73FD1C0C" w14:textId="5029F1AB" w:rsidR="000114A6" w:rsidRDefault="000114A6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742909F4" w14:textId="06C79801" w:rsidR="000114A6" w:rsidRDefault="000114A6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321F0879" w14:textId="77777777" w:rsidR="000114A6" w:rsidRDefault="000114A6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0EB92DCD" w14:textId="77777777" w:rsidR="000114A6" w:rsidRPr="00ED4550" w:rsidRDefault="000114A6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0C231FE0" w14:textId="4B1926C4" w:rsidR="001D1C53" w:rsidRPr="00ED4550" w:rsidRDefault="001D1C53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__________________________________________</w:t>
      </w:r>
    </w:p>
    <w:p w14:paraId="142F4302" w14:textId="2FA5E097" w:rsidR="001D1C53" w:rsidRPr="00ED4550" w:rsidRDefault="001D1C53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t>(Assinatura</w:t>
      </w:r>
      <w:r w:rsidR="0025730D" w:rsidRPr="00ED4550">
        <w:rPr>
          <w:rFonts w:ascii="Verdana" w:hAnsi="Verdana" w:cs="Times New Roman"/>
          <w:sz w:val="20"/>
          <w:szCs w:val="20"/>
        </w:rPr>
        <w:t>)</w:t>
      </w:r>
      <w:r w:rsidRPr="00ED4550">
        <w:rPr>
          <w:rFonts w:ascii="Verdana" w:hAnsi="Verdana" w:cs="Times New Roman"/>
          <w:sz w:val="20"/>
          <w:szCs w:val="20"/>
        </w:rPr>
        <w:t xml:space="preserve"> </w:t>
      </w:r>
    </w:p>
    <w:p w14:paraId="268C404B" w14:textId="6D8B4327" w:rsidR="001D1C53" w:rsidRPr="00ED4550" w:rsidRDefault="001D1C53" w:rsidP="0025730D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i/>
          <w:sz w:val="20"/>
          <w:szCs w:val="20"/>
        </w:rPr>
      </w:pPr>
    </w:p>
    <w:p w14:paraId="2A0FE294" w14:textId="77777777" w:rsidR="001D1C53" w:rsidRPr="00ED4550" w:rsidRDefault="001D1C53" w:rsidP="001D1C53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ED4550">
        <w:rPr>
          <w:rFonts w:ascii="Verdana" w:hAnsi="Verdana" w:cs="Times New Roman"/>
          <w:sz w:val="20"/>
          <w:szCs w:val="20"/>
        </w:rPr>
        <w:br/>
      </w:r>
    </w:p>
    <w:sectPr w:rsidR="001D1C53" w:rsidRPr="00ED4550" w:rsidSect="00ED4550">
      <w:headerReference w:type="default" r:id="rId11"/>
      <w:pgSz w:w="11906" w:h="16838"/>
      <w:pgMar w:top="155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03617" w14:textId="77777777" w:rsidR="002E2999" w:rsidRDefault="002E2999" w:rsidP="002248D6">
      <w:pPr>
        <w:spacing w:after="0" w:line="240" w:lineRule="auto"/>
      </w:pPr>
      <w:r>
        <w:separator/>
      </w:r>
    </w:p>
  </w:endnote>
  <w:endnote w:type="continuationSeparator" w:id="0">
    <w:p w14:paraId="744030BA" w14:textId="77777777" w:rsidR="002E2999" w:rsidRDefault="002E2999" w:rsidP="002248D6">
      <w:pPr>
        <w:spacing w:after="0" w:line="240" w:lineRule="auto"/>
      </w:pPr>
      <w:r>
        <w:continuationSeparator/>
      </w:r>
    </w:p>
  </w:endnote>
  <w:endnote w:type="continuationNotice" w:id="1">
    <w:p w14:paraId="0107D24E" w14:textId="77777777" w:rsidR="002E2999" w:rsidRDefault="002E29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B2F1D" w14:textId="77777777" w:rsidR="002E2999" w:rsidRDefault="002E2999" w:rsidP="002248D6">
      <w:pPr>
        <w:spacing w:after="0" w:line="240" w:lineRule="auto"/>
      </w:pPr>
      <w:r>
        <w:separator/>
      </w:r>
    </w:p>
  </w:footnote>
  <w:footnote w:type="continuationSeparator" w:id="0">
    <w:p w14:paraId="3E394993" w14:textId="77777777" w:rsidR="002E2999" w:rsidRDefault="002E2999" w:rsidP="002248D6">
      <w:pPr>
        <w:spacing w:after="0" w:line="240" w:lineRule="auto"/>
      </w:pPr>
      <w:r>
        <w:continuationSeparator/>
      </w:r>
    </w:p>
  </w:footnote>
  <w:footnote w:type="continuationNotice" w:id="1">
    <w:p w14:paraId="3E1BCBD2" w14:textId="77777777" w:rsidR="002E2999" w:rsidRDefault="002E29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77777777" w:rsidR="002248D6" w:rsidRDefault="23CAB9DF" w:rsidP="005D3C38">
    <w:pPr>
      <w:pStyle w:val="Cabealho"/>
    </w:pPr>
    <w:r>
      <w:rPr>
        <w:noProof/>
        <w:lang w:eastAsia="pt-BR"/>
      </w:rPr>
      <w:drawing>
        <wp:inline distT="0" distB="0" distL="0" distR="0" wp14:anchorId="35C047A5" wp14:editId="3F417781">
          <wp:extent cx="1614114" cy="651623"/>
          <wp:effectExtent l="0" t="0" r="5715" b="0"/>
          <wp:docPr id="1977444134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361" cy="655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762EE9"/>
    <w:multiLevelType w:val="hybridMultilevel"/>
    <w:tmpl w:val="069E18C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395DB3"/>
    <w:multiLevelType w:val="hybridMultilevel"/>
    <w:tmpl w:val="8FA4EF5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F6294"/>
    <w:multiLevelType w:val="hybridMultilevel"/>
    <w:tmpl w:val="B218B10A"/>
    <w:lvl w:ilvl="0" w:tplc="D120613C">
      <w:start w:val="1"/>
      <w:numFmt w:val="upperRoman"/>
      <w:lvlText w:val="%1-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76114B"/>
    <w:multiLevelType w:val="hybridMultilevel"/>
    <w:tmpl w:val="225EF926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23835889"/>
    <w:multiLevelType w:val="hybridMultilevel"/>
    <w:tmpl w:val="246E0D7C"/>
    <w:lvl w:ilvl="0" w:tplc="C2142F84">
      <w:start w:val="1"/>
      <w:numFmt w:val="lowerLetter"/>
      <w:lvlText w:val="%1)"/>
      <w:lvlJc w:val="left"/>
      <w:pPr>
        <w:ind w:left="720" w:hanging="360"/>
      </w:pPr>
    </w:lvl>
    <w:lvl w:ilvl="1" w:tplc="55588664">
      <w:start w:val="1"/>
      <w:numFmt w:val="lowerLetter"/>
      <w:lvlText w:val="%2."/>
      <w:lvlJc w:val="left"/>
      <w:pPr>
        <w:ind w:left="1440" w:hanging="360"/>
      </w:pPr>
    </w:lvl>
    <w:lvl w:ilvl="2" w:tplc="37C26694">
      <w:start w:val="1"/>
      <w:numFmt w:val="lowerRoman"/>
      <w:lvlText w:val="%3."/>
      <w:lvlJc w:val="right"/>
      <w:pPr>
        <w:ind w:left="2160" w:hanging="180"/>
      </w:pPr>
    </w:lvl>
    <w:lvl w:ilvl="3" w:tplc="D3A88CDA">
      <w:start w:val="1"/>
      <w:numFmt w:val="decimal"/>
      <w:lvlText w:val="%4."/>
      <w:lvlJc w:val="left"/>
      <w:pPr>
        <w:ind w:left="2880" w:hanging="360"/>
      </w:pPr>
    </w:lvl>
    <w:lvl w:ilvl="4" w:tplc="F7E48A7A">
      <w:start w:val="1"/>
      <w:numFmt w:val="lowerLetter"/>
      <w:lvlText w:val="%5."/>
      <w:lvlJc w:val="left"/>
      <w:pPr>
        <w:ind w:left="3600" w:hanging="360"/>
      </w:pPr>
    </w:lvl>
    <w:lvl w:ilvl="5" w:tplc="0316D738">
      <w:start w:val="1"/>
      <w:numFmt w:val="lowerRoman"/>
      <w:lvlText w:val="%6."/>
      <w:lvlJc w:val="right"/>
      <w:pPr>
        <w:ind w:left="4320" w:hanging="180"/>
      </w:pPr>
    </w:lvl>
    <w:lvl w:ilvl="6" w:tplc="1E9470D8">
      <w:start w:val="1"/>
      <w:numFmt w:val="decimal"/>
      <w:lvlText w:val="%7."/>
      <w:lvlJc w:val="left"/>
      <w:pPr>
        <w:ind w:left="5040" w:hanging="360"/>
      </w:pPr>
    </w:lvl>
    <w:lvl w:ilvl="7" w:tplc="6FB63AC0">
      <w:start w:val="1"/>
      <w:numFmt w:val="lowerLetter"/>
      <w:lvlText w:val="%8."/>
      <w:lvlJc w:val="left"/>
      <w:pPr>
        <w:ind w:left="5760" w:hanging="360"/>
      </w:pPr>
    </w:lvl>
    <w:lvl w:ilvl="8" w:tplc="3DA07AE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5442"/>
    <w:multiLevelType w:val="hybridMultilevel"/>
    <w:tmpl w:val="70364992"/>
    <w:lvl w:ilvl="0" w:tplc="9D78945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E0408D"/>
    <w:multiLevelType w:val="hybridMultilevel"/>
    <w:tmpl w:val="40E4D64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951810"/>
    <w:multiLevelType w:val="hybridMultilevel"/>
    <w:tmpl w:val="4370B4CA"/>
    <w:lvl w:ilvl="0" w:tplc="FFB6913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D4DBE"/>
    <w:multiLevelType w:val="hybridMultilevel"/>
    <w:tmpl w:val="1B2A7D9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C2CBE"/>
    <w:multiLevelType w:val="hybridMultilevel"/>
    <w:tmpl w:val="1E3ADC9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C0BE7"/>
    <w:multiLevelType w:val="hybridMultilevel"/>
    <w:tmpl w:val="A9025D9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B319FF"/>
    <w:multiLevelType w:val="hybridMultilevel"/>
    <w:tmpl w:val="3CF62AA0"/>
    <w:lvl w:ilvl="0" w:tplc="04160017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950687"/>
    <w:multiLevelType w:val="hybridMultilevel"/>
    <w:tmpl w:val="FB741666"/>
    <w:lvl w:ilvl="0" w:tplc="5B1CB4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F370F"/>
    <w:multiLevelType w:val="hybridMultilevel"/>
    <w:tmpl w:val="130E4C92"/>
    <w:lvl w:ilvl="0" w:tplc="5BEABAEA">
      <w:start w:val="1"/>
      <w:numFmt w:val="upperRoman"/>
      <w:lvlText w:val="%1-"/>
      <w:lvlJc w:val="left"/>
      <w:pPr>
        <w:ind w:left="1571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D3498D"/>
    <w:multiLevelType w:val="hybridMultilevel"/>
    <w:tmpl w:val="C3AAFCF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9F44A3"/>
    <w:multiLevelType w:val="hybridMultilevel"/>
    <w:tmpl w:val="5BA4243C"/>
    <w:lvl w:ilvl="0" w:tplc="78863E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410997"/>
    <w:multiLevelType w:val="hybridMultilevel"/>
    <w:tmpl w:val="0706B7DA"/>
    <w:lvl w:ilvl="0" w:tplc="5BCE62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712C34"/>
    <w:multiLevelType w:val="hybridMultilevel"/>
    <w:tmpl w:val="008401E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363529"/>
    <w:multiLevelType w:val="hybridMultilevel"/>
    <w:tmpl w:val="502E4BD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1A176F"/>
    <w:multiLevelType w:val="hybridMultilevel"/>
    <w:tmpl w:val="357AD7D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B651BB"/>
    <w:multiLevelType w:val="hybridMultilevel"/>
    <w:tmpl w:val="B942D0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6FC0E4A">
      <w:start w:val="1"/>
      <w:numFmt w:val="upperRoman"/>
      <w:lvlText w:val="%2-"/>
      <w:lvlJc w:val="right"/>
      <w:pPr>
        <w:ind w:left="1440" w:hanging="360"/>
      </w:pPr>
      <w:rPr>
        <w:rFonts w:ascii="Verdana" w:eastAsia="Times New Roman" w:hAnsi="Verdana"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D1186F"/>
    <w:multiLevelType w:val="hybridMultilevel"/>
    <w:tmpl w:val="838CF1E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3537D"/>
    <w:multiLevelType w:val="hybridMultilevel"/>
    <w:tmpl w:val="9D80DE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D23E2"/>
    <w:multiLevelType w:val="hybridMultilevel"/>
    <w:tmpl w:val="4B64AC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E77252"/>
    <w:multiLevelType w:val="hybridMultilevel"/>
    <w:tmpl w:val="AE22CCB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31"/>
  </w:num>
  <w:num w:numId="3">
    <w:abstractNumId w:val="45"/>
  </w:num>
  <w:num w:numId="4">
    <w:abstractNumId w:val="20"/>
  </w:num>
  <w:num w:numId="5">
    <w:abstractNumId w:val="0"/>
  </w:num>
  <w:num w:numId="6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2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3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3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4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6">
    <w:abstractNumId w:val="15"/>
  </w:num>
  <w:num w:numId="17">
    <w:abstractNumId w:val="2"/>
  </w:num>
  <w:num w:numId="18">
    <w:abstractNumId w:val="39"/>
  </w:num>
  <w:num w:numId="19">
    <w:abstractNumId w:val="24"/>
  </w:num>
  <w:num w:numId="20">
    <w:abstractNumId w:val="38"/>
  </w:num>
  <w:num w:numId="21">
    <w:abstractNumId w:val="28"/>
  </w:num>
  <w:num w:numId="22">
    <w:abstractNumId w:val="26"/>
  </w:num>
  <w:num w:numId="23">
    <w:abstractNumId w:val="21"/>
  </w:num>
  <w:num w:numId="24">
    <w:abstractNumId w:val="44"/>
  </w:num>
  <w:num w:numId="25">
    <w:abstractNumId w:val="35"/>
  </w:num>
  <w:num w:numId="26">
    <w:abstractNumId w:val="11"/>
  </w:num>
  <w:num w:numId="27">
    <w:abstractNumId w:val="7"/>
  </w:num>
  <w:num w:numId="28">
    <w:abstractNumId w:val="30"/>
  </w:num>
  <w:num w:numId="29">
    <w:abstractNumId w:val="4"/>
  </w:num>
  <w:num w:numId="30">
    <w:abstractNumId w:val="27"/>
  </w:num>
  <w:num w:numId="31">
    <w:abstractNumId w:val="23"/>
  </w:num>
  <w:num w:numId="32">
    <w:abstractNumId w:val="17"/>
  </w:num>
  <w:num w:numId="33">
    <w:abstractNumId w:val="1"/>
  </w:num>
  <w:num w:numId="34">
    <w:abstractNumId w:val="9"/>
  </w:num>
  <w:num w:numId="35">
    <w:abstractNumId w:val="34"/>
  </w:num>
  <w:num w:numId="36">
    <w:abstractNumId w:val="19"/>
  </w:num>
  <w:num w:numId="37">
    <w:abstractNumId w:val="14"/>
  </w:num>
  <w:num w:numId="38">
    <w:abstractNumId w:val="42"/>
  </w:num>
  <w:num w:numId="39">
    <w:abstractNumId w:val="37"/>
  </w:num>
  <w:num w:numId="40">
    <w:abstractNumId w:val="43"/>
  </w:num>
  <w:num w:numId="41">
    <w:abstractNumId w:val="18"/>
  </w:num>
  <w:num w:numId="42">
    <w:abstractNumId w:val="16"/>
  </w:num>
  <w:num w:numId="43">
    <w:abstractNumId w:val="41"/>
  </w:num>
  <w:num w:numId="44">
    <w:abstractNumId w:val="40"/>
  </w:num>
  <w:num w:numId="45">
    <w:abstractNumId w:val="33"/>
  </w:num>
  <w:num w:numId="46">
    <w:abstractNumId w:val="25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114A6"/>
    <w:rsid w:val="00020EBA"/>
    <w:rsid w:val="00022416"/>
    <w:rsid w:val="00026F2E"/>
    <w:rsid w:val="000301F1"/>
    <w:rsid w:val="00030C3D"/>
    <w:rsid w:val="00044640"/>
    <w:rsid w:val="0005141D"/>
    <w:rsid w:val="00065BB2"/>
    <w:rsid w:val="00067B85"/>
    <w:rsid w:val="00070B96"/>
    <w:rsid w:val="000714A9"/>
    <w:rsid w:val="00071559"/>
    <w:rsid w:val="0007735D"/>
    <w:rsid w:val="00091194"/>
    <w:rsid w:val="0009384F"/>
    <w:rsid w:val="000A3C2A"/>
    <w:rsid w:val="000C1156"/>
    <w:rsid w:val="000C229D"/>
    <w:rsid w:val="000C5F71"/>
    <w:rsid w:val="000D17CE"/>
    <w:rsid w:val="000D4F99"/>
    <w:rsid w:val="000D70D4"/>
    <w:rsid w:val="000E49D2"/>
    <w:rsid w:val="000E68ED"/>
    <w:rsid w:val="000F5ED7"/>
    <w:rsid w:val="00100F5F"/>
    <w:rsid w:val="00101618"/>
    <w:rsid w:val="00102A6C"/>
    <w:rsid w:val="00103058"/>
    <w:rsid w:val="00112E2B"/>
    <w:rsid w:val="00116CB5"/>
    <w:rsid w:val="00125624"/>
    <w:rsid w:val="00135F6D"/>
    <w:rsid w:val="001405E4"/>
    <w:rsid w:val="0014759D"/>
    <w:rsid w:val="0014796E"/>
    <w:rsid w:val="00150A46"/>
    <w:rsid w:val="00155F66"/>
    <w:rsid w:val="00160AC4"/>
    <w:rsid w:val="00163FB8"/>
    <w:rsid w:val="00164751"/>
    <w:rsid w:val="00172C73"/>
    <w:rsid w:val="0017574E"/>
    <w:rsid w:val="001763E6"/>
    <w:rsid w:val="001A22DB"/>
    <w:rsid w:val="001B0114"/>
    <w:rsid w:val="001B5E27"/>
    <w:rsid w:val="001C2165"/>
    <w:rsid w:val="001C7D2A"/>
    <w:rsid w:val="001D1C53"/>
    <w:rsid w:val="001D7435"/>
    <w:rsid w:val="001E2053"/>
    <w:rsid w:val="001F0CD6"/>
    <w:rsid w:val="001F690C"/>
    <w:rsid w:val="00203403"/>
    <w:rsid w:val="00211A09"/>
    <w:rsid w:val="00213F95"/>
    <w:rsid w:val="00215623"/>
    <w:rsid w:val="00215A0C"/>
    <w:rsid w:val="00216748"/>
    <w:rsid w:val="002202B0"/>
    <w:rsid w:val="002248D6"/>
    <w:rsid w:val="0022498F"/>
    <w:rsid w:val="00225E46"/>
    <w:rsid w:val="00230CAC"/>
    <w:rsid w:val="00231880"/>
    <w:rsid w:val="00250839"/>
    <w:rsid w:val="0025439B"/>
    <w:rsid w:val="00256B2D"/>
    <w:rsid w:val="0025730D"/>
    <w:rsid w:val="00264269"/>
    <w:rsid w:val="00266B60"/>
    <w:rsid w:val="00273FBE"/>
    <w:rsid w:val="0027556B"/>
    <w:rsid w:val="00275673"/>
    <w:rsid w:val="00275955"/>
    <w:rsid w:val="002765C8"/>
    <w:rsid w:val="00281893"/>
    <w:rsid w:val="00284A19"/>
    <w:rsid w:val="0029542F"/>
    <w:rsid w:val="002A1469"/>
    <w:rsid w:val="002C04A7"/>
    <w:rsid w:val="002C6EFF"/>
    <w:rsid w:val="002E2999"/>
    <w:rsid w:val="002E698A"/>
    <w:rsid w:val="002F0753"/>
    <w:rsid w:val="002F1F47"/>
    <w:rsid w:val="002F2591"/>
    <w:rsid w:val="002F49E6"/>
    <w:rsid w:val="00310721"/>
    <w:rsid w:val="003116E1"/>
    <w:rsid w:val="003149C7"/>
    <w:rsid w:val="0031798C"/>
    <w:rsid w:val="00325BA7"/>
    <w:rsid w:val="00343C84"/>
    <w:rsid w:val="00357756"/>
    <w:rsid w:val="003618A3"/>
    <w:rsid w:val="00362B75"/>
    <w:rsid w:val="003701B0"/>
    <w:rsid w:val="00372B4A"/>
    <w:rsid w:val="00373F91"/>
    <w:rsid w:val="00382631"/>
    <w:rsid w:val="0039FA3C"/>
    <w:rsid w:val="003A2F06"/>
    <w:rsid w:val="003A3B1F"/>
    <w:rsid w:val="003B0478"/>
    <w:rsid w:val="003B4FFF"/>
    <w:rsid w:val="003B6985"/>
    <w:rsid w:val="003C24D5"/>
    <w:rsid w:val="003C5EBF"/>
    <w:rsid w:val="003D1609"/>
    <w:rsid w:val="003E43C0"/>
    <w:rsid w:val="003E6571"/>
    <w:rsid w:val="004041EA"/>
    <w:rsid w:val="00404EB0"/>
    <w:rsid w:val="00412FFC"/>
    <w:rsid w:val="00420EE0"/>
    <w:rsid w:val="0042359C"/>
    <w:rsid w:val="00433333"/>
    <w:rsid w:val="00433F28"/>
    <w:rsid w:val="00433FBD"/>
    <w:rsid w:val="00434236"/>
    <w:rsid w:val="00434700"/>
    <w:rsid w:val="0045686B"/>
    <w:rsid w:val="00456E9B"/>
    <w:rsid w:val="0047443A"/>
    <w:rsid w:val="004901AA"/>
    <w:rsid w:val="00494A60"/>
    <w:rsid w:val="004966D2"/>
    <w:rsid w:val="004A69B4"/>
    <w:rsid w:val="004B3BB2"/>
    <w:rsid w:val="004B7A20"/>
    <w:rsid w:val="004D6604"/>
    <w:rsid w:val="005017F3"/>
    <w:rsid w:val="0051586C"/>
    <w:rsid w:val="005204AA"/>
    <w:rsid w:val="005404B1"/>
    <w:rsid w:val="00540783"/>
    <w:rsid w:val="005442A3"/>
    <w:rsid w:val="005568E3"/>
    <w:rsid w:val="00561683"/>
    <w:rsid w:val="0056181D"/>
    <w:rsid w:val="00572063"/>
    <w:rsid w:val="005747D6"/>
    <w:rsid w:val="00582D48"/>
    <w:rsid w:val="005856B2"/>
    <w:rsid w:val="0059278B"/>
    <w:rsid w:val="00596BC9"/>
    <w:rsid w:val="005A0965"/>
    <w:rsid w:val="005A38FC"/>
    <w:rsid w:val="005B004D"/>
    <w:rsid w:val="005B7BC7"/>
    <w:rsid w:val="005C1806"/>
    <w:rsid w:val="005C2C58"/>
    <w:rsid w:val="005D3ADD"/>
    <w:rsid w:val="005D3B61"/>
    <w:rsid w:val="005D3C38"/>
    <w:rsid w:val="005E4C04"/>
    <w:rsid w:val="00603C11"/>
    <w:rsid w:val="0060700B"/>
    <w:rsid w:val="006071F2"/>
    <w:rsid w:val="006133BA"/>
    <w:rsid w:val="006161BB"/>
    <w:rsid w:val="00625358"/>
    <w:rsid w:val="00626080"/>
    <w:rsid w:val="006262AF"/>
    <w:rsid w:val="00636CD2"/>
    <w:rsid w:val="00646E24"/>
    <w:rsid w:val="00667028"/>
    <w:rsid w:val="00685974"/>
    <w:rsid w:val="006873C5"/>
    <w:rsid w:val="006979D3"/>
    <w:rsid w:val="006A09D8"/>
    <w:rsid w:val="006A2133"/>
    <w:rsid w:val="006A6337"/>
    <w:rsid w:val="006B0B7F"/>
    <w:rsid w:val="006B17D5"/>
    <w:rsid w:val="006B2566"/>
    <w:rsid w:val="006B2B08"/>
    <w:rsid w:val="006B6E1A"/>
    <w:rsid w:val="006C6820"/>
    <w:rsid w:val="006D342D"/>
    <w:rsid w:val="006D3A87"/>
    <w:rsid w:val="006E60E4"/>
    <w:rsid w:val="006E6FD5"/>
    <w:rsid w:val="006F1430"/>
    <w:rsid w:val="006F27BB"/>
    <w:rsid w:val="006F37AA"/>
    <w:rsid w:val="00713058"/>
    <w:rsid w:val="007138A1"/>
    <w:rsid w:val="00725149"/>
    <w:rsid w:val="00733659"/>
    <w:rsid w:val="00743515"/>
    <w:rsid w:val="00744A0B"/>
    <w:rsid w:val="00757C39"/>
    <w:rsid w:val="0076469D"/>
    <w:rsid w:val="007664CC"/>
    <w:rsid w:val="00772A50"/>
    <w:rsid w:val="00776569"/>
    <w:rsid w:val="007816A1"/>
    <w:rsid w:val="007839F2"/>
    <w:rsid w:val="00786FD0"/>
    <w:rsid w:val="00790A51"/>
    <w:rsid w:val="007978F3"/>
    <w:rsid w:val="00797D06"/>
    <w:rsid w:val="007A039A"/>
    <w:rsid w:val="007A5B99"/>
    <w:rsid w:val="007B175E"/>
    <w:rsid w:val="007B416D"/>
    <w:rsid w:val="007B52AC"/>
    <w:rsid w:val="007B7237"/>
    <w:rsid w:val="007C3616"/>
    <w:rsid w:val="007C3A27"/>
    <w:rsid w:val="007D0927"/>
    <w:rsid w:val="007D2EF6"/>
    <w:rsid w:val="007E7259"/>
    <w:rsid w:val="007E74DD"/>
    <w:rsid w:val="007F0FBD"/>
    <w:rsid w:val="007F39BB"/>
    <w:rsid w:val="007F5C06"/>
    <w:rsid w:val="007F623B"/>
    <w:rsid w:val="007F7669"/>
    <w:rsid w:val="00807C8A"/>
    <w:rsid w:val="00814CFA"/>
    <w:rsid w:val="008210EB"/>
    <w:rsid w:val="00824AC4"/>
    <w:rsid w:val="0082701F"/>
    <w:rsid w:val="00837FF8"/>
    <w:rsid w:val="0084599F"/>
    <w:rsid w:val="00847852"/>
    <w:rsid w:val="0084797F"/>
    <w:rsid w:val="008512A4"/>
    <w:rsid w:val="008555C7"/>
    <w:rsid w:val="00856AB3"/>
    <w:rsid w:val="008627EA"/>
    <w:rsid w:val="0086464A"/>
    <w:rsid w:val="00867D37"/>
    <w:rsid w:val="0087030E"/>
    <w:rsid w:val="00874FB9"/>
    <w:rsid w:val="00875E3B"/>
    <w:rsid w:val="008761A2"/>
    <w:rsid w:val="00894164"/>
    <w:rsid w:val="008A13C8"/>
    <w:rsid w:val="008A23D9"/>
    <w:rsid w:val="008A640C"/>
    <w:rsid w:val="008B628E"/>
    <w:rsid w:val="008C0068"/>
    <w:rsid w:val="008C09BF"/>
    <w:rsid w:val="008C72F0"/>
    <w:rsid w:val="008D17E1"/>
    <w:rsid w:val="008D3579"/>
    <w:rsid w:val="008D4FDF"/>
    <w:rsid w:val="008D731A"/>
    <w:rsid w:val="008E0243"/>
    <w:rsid w:val="008E754B"/>
    <w:rsid w:val="008F2516"/>
    <w:rsid w:val="00903ABD"/>
    <w:rsid w:val="00905941"/>
    <w:rsid w:val="009215B0"/>
    <w:rsid w:val="00922842"/>
    <w:rsid w:val="00922A39"/>
    <w:rsid w:val="00934340"/>
    <w:rsid w:val="0094383D"/>
    <w:rsid w:val="00961DF3"/>
    <w:rsid w:val="00964DE7"/>
    <w:rsid w:val="00965287"/>
    <w:rsid w:val="00965AE2"/>
    <w:rsid w:val="0096798B"/>
    <w:rsid w:val="00980D1C"/>
    <w:rsid w:val="009830FF"/>
    <w:rsid w:val="0098339B"/>
    <w:rsid w:val="009A3D6D"/>
    <w:rsid w:val="009B3FE0"/>
    <w:rsid w:val="009B5F5F"/>
    <w:rsid w:val="009B6367"/>
    <w:rsid w:val="009B67A9"/>
    <w:rsid w:val="009C150B"/>
    <w:rsid w:val="009C2537"/>
    <w:rsid w:val="009D72E7"/>
    <w:rsid w:val="009E06FD"/>
    <w:rsid w:val="009E1045"/>
    <w:rsid w:val="009F0A68"/>
    <w:rsid w:val="009F767F"/>
    <w:rsid w:val="009F7FEC"/>
    <w:rsid w:val="00A01477"/>
    <w:rsid w:val="00A054BF"/>
    <w:rsid w:val="00A05A9E"/>
    <w:rsid w:val="00A06A44"/>
    <w:rsid w:val="00A073FC"/>
    <w:rsid w:val="00A23F14"/>
    <w:rsid w:val="00A2558E"/>
    <w:rsid w:val="00A32E0E"/>
    <w:rsid w:val="00A421D4"/>
    <w:rsid w:val="00A42B56"/>
    <w:rsid w:val="00A536F6"/>
    <w:rsid w:val="00A611C2"/>
    <w:rsid w:val="00A61E52"/>
    <w:rsid w:val="00A633EA"/>
    <w:rsid w:val="00A71C73"/>
    <w:rsid w:val="00A74448"/>
    <w:rsid w:val="00A809B9"/>
    <w:rsid w:val="00A868AF"/>
    <w:rsid w:val="00AA2A28"/>
    <w:rsid w:val="00AA62CF"/>
    <w:rsid w:val="00AA6A7F"/>
    <w:rsid w:val="00AA70BA"/>
    <w:rsid w:val="00AA779C"/>
    <w:rsid w:val="00AB2D2A"/>
    <w:rsid w:val="00AB74C2"/>
    <w:rsid w:val="00AC0C63"/>
    <w:rsid w:val="00AD3D2E"/>
    <w:rsid w:val="00AD56CF"/>
    <w:rsid w:val="00AE5E9D"/>
    <w:rsid w:val="00AE70A1"/>
    <w:rsid w:val="00AE716E"/>
    <w:rsid w:val="00AF179F"/>
    <w:rsid w:val="00AF4BC5"/>
    <w:rsid w:val="00AF5D8F"/>
    <w:rsid w:val="00B10A5A"/>
    <w:rsid w:val="00B14ED6"/>
    <w:rsid w:val="00B168AB"/>
    <w:rsid w:val="00B27929"/>
    <w:rsid w:val="00B3596D"/>
    <w:rsid w:val="00B367D7"/>
    <w:rsid w:val="00B63892"/>
    <w:rsid w:val="00B63BA0"/>
    <w:rsid w:val="00B6444C"/>
    <w:rsid w:val="00B722FE"/>
    <w:rsid w:val="00B75969"/>
    <w:rsid w:val="00B86EBC"/>
    <w:rsid w:val="00B96F0C"/>
    <w:rsid w:val="00BA14B7"/>
    <w:rsid w:val="00BA5C83"/>
    <w:rsid w:val="00BB5992"/>
    <w:rsid w:val="00BB7CDC"/>
    <w:rsid w:val="00BD06D5"/>
    <w:rsid w:val="00BD1640"/>
    <w:rsid w:val="00BD3A32"/>
    <w:rsid w:val="00BD608F"/>
    <w:rsid w:val="00BE758E"/>
    <w:rsid w:val="00BE770D"/>
    <w:rsid w:val="00BF1F06"/>
    <w:rsid w:val="00BF576C"/>
    <w:rsid w:val="00C06955"/>
    <w:rsid w:val="00C25F24"/>
    <w:rsid w:val="00C260A8"/>
    <w:rsid w:val="00C33312"/>
    <w:rsid w:val="00C333CD"/>
    <w:rsid w:val="00C37E3D"/>
    <w:rsid w:val="00C438E1"/>
    <w:rsid w:val="00C51BE6"/>
    <w:rsid w:val="00C52348"/>
    <w:rsid w:val="00C533CC"/>
    <w:rsid w:val="00C57F57"/>
    <w:rsid w:val="00C6164D"/>
    <w:rsid w:val="00C626A5"/>
    <w:rsid w:val="00C627C3"/>
    <w:rsid w:val="00C67B92"/>
    <w:rsid w:val="00C72EA6"/>
    <w:rsid w:val="00C8496F"/>
    <w:rsid w:val="00CA2624"/>
    <w:rsid w:val="00CA47A6"/>
    <w:rsid w:val="00CB2C2F"/>
    <w:rsid w:val="00CB7DC4"/>
    <w:rsid w:val="00CC05B8"/>
    <w:rsid w:val="00CC2575"/>
    <w:rsid w:val="00CC26D1"/>
    <w:rsid w:val="00CC7228"/>
    <w:rsid w:val="00CD30BA"/>
    <w:rsid w:val="00CD3D1E"/>
    <w:rsid w:val="00CE0373"/>
    <w:rsid w:val="00CE0D95"/>
    <w:rsid w:val="00CF0502"/>
    <w:rsid w:val="00D01546"/>
    <w:rsid w:val="00D043C7"/>
    <w:rsid w:val="00D0B788"/>
    <w:rsid w:val="00D1101F"/>
    <w:rsid w:val="00D316B3"/>
    <w:rsid w:val="00D33F4A"/>
    <w:rsid w:val="00D55591"/>
    <w:rsid w:val="00D607E1"/>
    <w:rsid w:val="00D65C4E"/>
    <w:rsid w:val="00D66B04"/>
    <w:rsid w:val="00D66BB5"/>
    <w:rsid w:val="00D707E8"/>
    <w:rsid w:val="00D748B5"/>
    <w:rsid w:val="00D83A3C"/>
    <w:rsid w:val="00D849DD"/>
    <w:rsid w:val="00D857A9"/>
    <w:rsid w:val="00D85979"/>
    <w:rsid w:val="00D87A38"/>
    <w:rsid w:val="00D952E4"/>
    <w:rsid w:val="00DA2C4F"/>
    <w:rsid w:val="00DA33CE"/>
    <w:rsid w:val="00DB14B3"/>
    <w:rsid w:val="00DB5EBC"/>
    <w:rsid w:val="00DC2B40"/>
    <w:rsid w:val="00DC7161"/>
    <w:rsid w:val="00DD2A51"/>
    <w:rsid w:val="00DD3A1A"/>
    <w:rsid w:val="00DE0C4A"/>
    <w:rsid w:val="00DE2C12"/>
    <w:rsid w:val="00DE2FE7"/>
    <w:rsid w:val="00DF2713"/>
    <w:rsid w:val="00DF2C00"/>
    <w:rsid w:val="00DF33AF"/>
    <w:rsid w:val="00DF44BE"/>
    <w:rsid w:val="00E00565"/>
    <w:rsid w:val="00E018CB"/>
    <w:rsid w:val="00E02180"/>
    <w:rsid w:val="00E056D3"/>
    <w:rsid w:val="00E10439"/>
    <w:rsid w:val="00E20AC1"/>
    <w:rsid w:val="00E2727F"/>
    <w:rsid w:val="00E32778"/>
    <w:rsid w:val="00E35A8F"/>
    <w:rsid w:val="00E459E0"/>
    <w:rsid w:val="00E5039C"/>
    <w:rsid w:val="00E50F26"/>
    <w:rsid w:val="00E554AF"/>
    <w:rsid w:val="00E60116"/>
    <w:rsid w:val="00E60FCD"/>
    <w:rsid w:val="00E612B8"/>
    <w:rsid w:val="00E63EEB"/>
    <w:rsid w:val="00E7014D"/>
    <w:rsid w:val="00E84760"/>
    <w:rsid w:val="00E875F9"/>
    <w:rsid w:val="00E97744"/>
    <w:rsid w:val="00EA0A39"/>
    <w:rsid w:val="00EB011C"/>
    <w:rsid w:val="00EB1341"/>
    <w:rsid w:val="00ED381E"/>
    <w:rsid w:val="00ED4550"/>
    <w:rsid w:val="00ED7C7D"/>
    <w:rsid w:val="00EE1C61"/>
    <w:rsid w:val="00EE583E"/>
    <w:rsid w:val="00EF734E"/>
    <w:rsid w:val="00EF75C1"/>
    <w:rsid w:val="00EF782B"/>
    <w:rsid w:val="00F011D9"/>
    <w:rsid w:val="00F06360"/>
    <w:rsid w:val="00F071D9"/>
    <w:rsid w:val="00F15CBF"/>
    <w:rsid w:val="00F2664D"/>
    <w:rsid w:val="00F26FCA"/>
    <w:rsid w:val="00F4109A"/>
    <w:rsid w:val="00F43488"/>
    <w:rsid w:val="00F45DF2"/>
    <w:rsid w:val="00F5673B"/>
    <w:rsid w:val="00F5676B"/>
    <w:rsid w:val="00F57A35"/>
    <w:rsid w:val="00F736D9"/>
    <w:rsid w:val="00F77BD4"/>
    <w:rsid w:val="00F85210"/>
    <w:rsid w:val="00F9383B"/>
    <w:rsid w:val="00F956FF"/>
    <w:rsid w:val="00FA1740"/>
    <w:rsid w:val="00FA6E8C"/>
    <w:rsid w:val="00FB5589"/>
    <w:rsid w:val="00FB5F3C"/>
    <w:rsid w:val="00FD2374"/>
    <w:rsid w:val="00FD41FC"/>
    <w:rsid w:val="00FD6E2D"/>
    <w:rsid w:val="00FE06A3"/>
    <w:rsid w:val="00FE09B0"/>
    <w:rsid w:val="00FE4A2D"/>
    <w:rsid w:val="00FF1A0B"/>
    <w:rsid w:val="00FF61C7"/>
    <w:rsid w:val="00FF75EF"/>
    <w:rsid w:val="0106A824"/>
    <w:rsid w:val="012949F8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55F4B0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5E392BE"/>
    <w:rsid w:val="06CF682B"/>
    <w:rsid w:val="070FE0F5"/>
    <w:rsid w:val="073E27E6"/>
    <w:rsid w:val="0778B155"/>
    <w:rsid w:val="07BAEAD7"/>
    <w:rsid w:val="07C0C14A"/>
    <w:rsid w:val="07D8F574"/>
    <w:rsid w:val="07FE60D8"/>
    <w:rsid w:val="08103D76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BF23B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469735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CF65BD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9D904A"/>
    <w:rsid w:val="1ED152BC"/>
    <w:rsid w:val="1EDE3E78"/>
    <w:rsid w:val="1F59949B"/>
    <w:rsid w:val="1F851F92"/>
    <w:rsid w:val="20732A09"/>
    <w:rsid w:val="207B3364"/>
    <w:rsid w:val="20D50FAD"/>
    <w:rsid w:val="2130CB54"/>
    <w:rsid w:val="213CA6B1"/>
    <w:rsid w:val="21438C6C"/>
    <w:rsid w:val="21542189"/>
    <w:rsid w:val="215B4566"/>
    <w:rsid w:val="216214D9"/>
    <w:rsid w:val="2199EB65"/>
    <w:rsid w:val="21ACEAE5"/>
    <w:rsid w:val="21C6787E"/>
    <w:rsid w:val="21EB9630"/>
    <w:rsid w:val="220E943C"/>
    <w:rsid w:val="220ECF0A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102929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7A083C"/>
    <w:rsid w:val="29B24706"/>
    <w:rsid w:val="29F25D81"/>
    <w:rsid w:val="2A1C8161"/>
    <w:rsid w:val="2A59A0F5"/>
    <w:rsid w:val="2A9C312A"/>
    <w:rsid w:val="2AA581AE"/>
    <w:rsid w:val="2ABFC9CE"/>
    <w:rsid w:val="2AE8032F"/>
    <w:rsid w:val="2B15D89D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6F87956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A45699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8B4A1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12B76A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5EBB3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2D6A8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561C55"/>
    <w:rsid w:val="4E97E52D"/>
    <w:rsid w:val="4E9E2202"/>
    <w:rsid w:val="4EB85AC5"/>
    <w:rsid w:val="4EDC6C92"/>
    <w:rsid w:val="4F2B64FD"/>
    <w:rsid w:val="4F2CD477"/>
    <w:rsid w:val="4F545B89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3CB840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7C5471"/>
    <w:rsid w:val="57FBD274"/>
    <w:rsid w:val="58066DDA"/>
    <w:rsid w:val="5840C69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2DE0C7"/>
    <w:rsid w:val="5B5898FD"/>
    <w:rsid w:val="5B8305CE"/>
    <w:rsid w:val="5B8B35CA"/>
    <w:rsid w:val="5BDF40D2"/>
    <w:rsid w:val="5BE99F52"/>
    <w:rsid w:val="5BF0509E"/>
    <w:rsid w:val="5BF462DD"/>
    <w:rsid w:val="5C17071F"/>
    <w:rsid w:val="5C32975C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3187C9"/>
    <w:rsid w:val="615DE33B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BE5409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DABA88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B94460"/>
    <w:rsid w:val="76C002F6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9F0E522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har"/>
    <w:uiPriority w:val="9"/>
    <w:qFormat/>
    <w:rsid w:val="006133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093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arkaa6hsy401">
    <w:name w:val="markaa6hsy401"/>
    <w:basedOn w:val="Fontepargpadro"/>
    <w:rsid w:val="0009384F"/>
  </w:style>
  <w:style w:type="character" w:customStyle="1" w:styleId="marky6tt3f8gv">
    <w:name w:val="marky6tt3f8gv"/>
    <w:basedOn w:val="Fontepargpadro"/>
    <w:rsid w:val="0009384F"/>
  </w:style>
  <w:style w:type="character" w:customStyle="1" w:styleId="Ttulo2Char">
    <w:name w:val="Título 2 Char"/>
    <w:basedOn w:val="Fontepargpadro"/>
    <w:link w:val="Ttulo2"/>
    <w:uiPriority w:val="9"/>
    <w:rsid w:val="006133BA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25358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257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9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ED051DBEC4DF04DBA6A17EECA7B121A" ma:contentTypeVersion="10" ma:contentTypeDescription="Crie um novo documento." ma:contentTypeScope="" ma:versionID="6e43459046198c6a00398ad925b64347">
  <xsd:schema xmlns:xsd="http://www.w3.org/2001/XMLSchema" xmlns:xs="http://www.w3.org/2001/XMLSchema" xmlns:p="http://schemas.microsoft.com/office/2006/metadata/properties" xmlns:ns2="bad56962-ce37-47c9-84ae-36c96947e415" xmlns:ns3="7e142ccd-006f-4e4f-9f50-d36df59ac79c" targetNamespace="http://schemas.microsoft.com/office/2006/metadata/properties" ma:root="true" ma:fieldsID="1cf5efcd01717366e914192cdc4b6527" ns2:_="" ns3:_="">
    <xsd:import namespace="bad56962-ce37-47c9-84ae-36c96947e415"/>
    <xsd:import namespace="7e142ccd-006f-4e4f-9f50-d36df59ac7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56962-ce37-47c9-84ae-36c96947e4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42ccd-006f-4e4f-9f50-d36df59ac79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e142ccd-006f-4e4f-9f50-d36df59ac79c">
      <UserInfo>
        <DisplayName>DORIAN AMORIM</DisplayName>
        <AccountId>21</AccountId>
        <AccountType/>
      </UserInfo>
      <UserInfo>
        <DisplayName>HENRIQUE DE CAMARGO CARLOS</DisplayName>
        <AccountId>23</AccountId>
        <AccountType/>
      </UserInfo>
    </SharedWithUsers>
    <MediaLengthInSeconds xmlns="bad56962-ce37-47c9-84ae-36c96947e41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7F029-F9B6-41A5-92E1-86312981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56962-ce37-47c9-84ae-36c96947e415"/>
    <ds:schemaRef ds:uri="7e142ccd-006f-4e4f-9f50-d36df59ac7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4CF54-56D4-46FF-8B22-3163CDBAB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A9065F-363F-4CA0-A890-9DD1D287AB44}">
  <ds:schemaRefs>
    <ds:schemaRef ds:uri="http://purl.org/dc/elements/1.1/"/>
    <ds:schemaRef ds:uri="bad56962-ce37-47c9-84ae-36c96947e415"/>
    <ds:schemaRef ds:uri="http://schemas.microsoft.com/office/2006/metadata/properties"/>
    <ds:schemaRef ds:uri="7e142ccd-006f-4e4f-9f50-d36df59ac79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46F0BD3-63D8-4860-B382-374B3E18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240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JACKSON AUGUSTO SILVA DO HERVAL</cp:lastModifiedBy>
  <cp:revision>29</cp:revision>
  <cp:lastPrinted>2022-09-20T19:10:00Z</cp:lastPrinted>
  <dcterms:created xsi:type="dcterms:W3CDTF">2022-08-24T20:47:00Z</dcterms:created>
  <dcterms:modified xsi:type="dcterms:W3CDTF">2022-09-2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D051DBEC4DF04DBA6A17EECA7B121A</vt:lpwstr>
  </property>
  <property fmtid="{D5CDD505-2E9C-101B-9397-08002B2CF9AE}" pid="3" name="Order">
    <vt:r8>230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